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B4124" w14:textId="22DF30DA" w:rsidR="00165B48" w:rsidRDefault="00165B48" w:rsidP="00165B48">
      <w:pPr>
        <w:pStyle w:val="Title"/>
      </w:pPr>
      <w:r>
        <w:t>Template: DevConf Manager Approval Letter</w:t>
      </w:r>
      <w:r w:rsidR="00B551EA">
        <w:t xml:space="preserve"> </w:t>
      </w:r>
    </w:p>
    <w:p w14:paraId="6761DE07" w14:textId="215FEFD8" w:rsidR="00B551EA" w:rsidRDefault="00B551EA" w:rsidP="00EA33B5">
      <w:r>
        <w:t xml:space="preserve">How to use this? </w:t>
      </w:r>
    </w:p>
    <w:p w14:paraId="7880FB92" w14:textId="70907673" w:rsidR="00B551EA" w:rsidRDefault="00B551EA" w:rsidP="00EA33B5">
      <w:pPr>
        <w:pStyle w:val="ListParagraph"/>
        <w:numPr>
          <w:ilvl w:val="0"/>
          <w:numId w:val="4"/>
        </w:numPr>
      </w:pPr>
      <w:r>
        <w:t>Replace all the read areas with your details</w:t>
      </w:r>
    </w:p>
    <w:p w14:paraId="711D08F8" w14:textId="45410649" w:rsidR="00B551EA" w:rsidRDefault="00B551EA" w:rsidP="00EA33B5">
      <w:pPr>
        <w:pStyle w:val="ListParagraph"/>
        <w:numPr>
          <w:ilvl w:val="0"/>
          <w:numId w:val="4"/>
        </w:numPr>
      </w:pPr>
      <w:r>
        <w:t>Send to your boss</w:t>
      </w:r>
    </w:p>
    <w:p w14:paraId="6A9AFBCE" w14:textId="1933F233" w:rsidR="00B551EA" w:rsidRDefault="00B551EA" w:rsidP="00EA33B5">
      <w:pPr>
        <w:pStyle w:val="ListParagraph"/>
        <w:numPr>
          <w:ilvl w:val="0"/>
          <w:numId w:val="4"/>
        </w:numPr>
      </w:pPr>
      <w:r>
        <w:t>Come to DevConf</w:t>
      </w:r>
    </w:p>
    <w:p w14:paraId="78DF569B" w14:textId="00A853F1" w:rsidR="00B551EA" w:rsidRPr="00EA33B5" w:rsidRDefault="00B551EA" w:rsidP="00EA33B5">
      <w:pPr>
        <w:pStyle w:val="ListParagraph"/>
        <w:numPr>
          <w:ilvl w:val="0"/>
          <w:numId w:val="4"/>
        </w:numPr>
      </w:pPr>
      <w:r>
        <w:t xml:space="preserve">It is that easy!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t xml:space="preserve"> </w:t>
      </w:r>
    </w:p>
    <w:p w14:paraId="68FEBC71" w14:textId="760C33D5" w:rsidR="00165B48" w:rsidRDefault="00165B48" w:rsidP="00165B48">
      <w:r w:rsidRPr="00165B48">
        <w:rPr>
          <w:rStyle w:val="Strong"/>
        </w:rPr>
        <w:t>Subject line</w:t>
      </w:r>
      <w:r>
        <w:t>: Please send me to DevConf</w:t>
      </w:r>
    </w:p>
    <w:p w14:paraId="5FF70CB9" w14:textId="0DAE687A" w:rsidR="00165B48" w:rsidRDefault="00165B48" w:rsidP="00165B48">
      <w:pPr>
        <w:tabs>
          <w:tab w:val="left" w:pos="7356"/>
        </w:tabs>
      </w:pPr>
      <w:r>
        <w:t xml:space="preserve">Dear </w:t>
      </w:r>
      <w:r w:rsidRPr="00EA33B5">
        <w:rPr>
          <w:color w:val="BF0028" w:themeColor="accent1" w:themeShade="BF"/>
        </w:rPr>
        <w:t>[Boss</w:t>
      </w:r>
      <w:r w:rsidR="00776421" w:rsidRPr="00EA33B5">
        <w:rPr>
          <w:color w:val="BF0028" w:themeColor="accent1" w:themeShade="BF"/>
        </w:rPr>
        <w:t xml:space="preserve"> Name</w:t>
      </w:r>
      <w:r w:rsidRPr="00EA33B5">
        <w:rPr>
          <w:color w:val="BF0028" w:themeColor="accent1" w:themeShade="BF"/>
        </w:rPr>
        <w:t>]</w:t>
      </w:r>
      <w:r>
        <w:t>,</w:t>
      </w:r>
    </w:p>
    <w:p w14:paraId="4EF4E6E9" w14:textId="66A2FF04" w:rsidR="00165B48" w:rsidRDefault="00165B48" w:rsidP="00165B48">
      <w:pPr>
        <w:tabs>
          <w:tab w:val="left" w:pos="7356"/>
        </w:tabs>
      </w:pPr>
      <w:r>
        <w:t xml:space="preserve">As </w:t>
      </w:r>
      <w:proofErr w:type="gramStart"/>
      <w:r w:rsidR="00180D26">
        <w:t>we’re</w:t>
      </w:r>
      <w:proofErr w:type="gramEnd"/>
      <w:r w:rsidR="00180D26">
        <w:t xml:space="preserve"> sure you’re well aware</w:t>
      </w:r>
      <w:r>
        <w:t>, our development team has faced a few challenges unique to us in South Africa, scale</w:t>
      </w:r>
      <w:r w:rsidR="00901E52">
        <w:t xml:space="preserve"> being one,</w:t>
      </w:r>
      <w:r>
        <w:t xml:space="preserve"> and more importantly</w:t>
      </w:r>
      <w:r w:rsidR="00901E52">
        <w:t>,</w:t>
      </w:r>
      <w:r>
        <w:t xml:space="preserve"> with improving the collaboration and methodologies in our team. We’ve already seen some success with </w:t>
      </w:r>
      <w:r w:rsidRPr="00EA33B5">
        <w:rPr>
          <w:color w:val="BF0028" w:themeColor="accent1" w:themeShade="BF"/>
        </w:rPr>
        <w:t>[name a recent development project or team initiative], and now we need to turn our attention to [name an upcoming initiative or goal]</w:t>
      </w:r>
      <w:r>
        <w:t>.</w:t>
      </w:r>
    </w:p>
    <w:p w14:paraId="79350A61" w14:textId="7C30D7B6" w:rsidR="00165B48" w:rsidRDefault="00165B48" w:rsidP="00165B48">
      <w:pPr>
        <w:tabs>
          <w:tab w:val="left" w:pos="7356"/>
        </w:tabs>
      </w:pPr>
      <w:r>
        <w:t xml:space="preserve">DevConf is a conference for software developers which occurs every year and will take place on the </w:t>
      </w:r>
      <w:r w:rsidR="00FE0406">
        <w:t>31</w:t>
      </w:r>
      <w:proofErr w:type="gramStart"/>
      <w:r w:rsidR="00FE0406" w:rsidRPr="00FE0406">
        <w:rPr>
          <w:vertAlign w:val="superscript"/>
        </w:rPr>
        <w:t>st</w:t>
      </w:r>
      <w:r w:rsidR="00FE0406">
        <w:t xml:space="preserve"> </w:t>
      </w:r>
      <w:r>
        <w:t xml:space="preserve"> March</w:t>
      </w:r>
      <w:proofErr w:type="gramEnd"/>
      <w:r>
        <w:t xml:space="preserve"> in Cape Town and </w:t>
      </w:r>
      <w:r w:rsidR="00FE0406">
        <w:t>2</w:t>
      </w:r>
      <w:r w:rsidR="00FE0406" w:rsidRPr="00FE0406">
        <w:rPr>
          <w:vertAlign w:val="superscript"/>
        </w:rPr>
        <w:t>nd</w:t>
      </w:r>
      <w:r w:rsidR="00FE0406">
        <w:t xml:space="preserve"> April</w:t>
      </w:r>
      <w:r>
        <w:t xml:space="preserve"> in Johannesburg. The conference will help provide the education and best practices we need to reach </w:t>
      </w:r>
      <w:r w:rsidR="00901E52">
        <w:t xml:space="preserve">our </w:t>
      </w:r>
      <w:r>
        <w:t>goal</w:t>
      </w:r>
      <w:r w:rsidR="00901E52">
        <w:t>s</w:t>
      </w:r>
      <w:r>
        <w:t xml:space="preserve">. DevConf is not organised by any vendor or company but rather is organised by a non-profit community so we can </w:t>
      </w:r>
      <w:proofErr w:type="gramStart"/>
      <w:r>
        <w:t xml:space="preserve">be </w:t>
      </w:r>
      <w:r w:rsidR="00E2320B">
        <w:t>assured</w:t>
      </w:r>
      <w:proofErr w:type="gramEnd"/>
      <w:r w:rsidR="00E2320B">
        <w:t xml:space="preserve"> </w:t>
      </w:r>
      <w:r>
        <w:t>that there will be no marketing spin and we will get the true technical insights we need.</w:t>
      </w:r>
    </w:p>
    <w:p w14:paraId="51E6121B" w14:textId="5DEF71A6" w:rsidR="00165B48" w:rsidRDefault="00165B48" w:rsidP="00165B48">
      <w:r>
        <w:t>A ticket to DevConf includes:</w:t>
      </w:r>
    </w:p>
    <w:p w14:paraId="025182C3" w14:textId="1A034966" w:rsidR="00165B48" w:rsidRDefault="00165B48" w:rsidP="00EE01E1">
      <w:pPr>
        <w:pStyle w:val="ListParagraph"/>
        <w:numPr>
          <w:ilvl w:val="0"/>
          <w:numId w:val="3"/>
        </w:numPr>
      </w:pPr>
      <w:r>
        <w:t xml:space="preserve">A full day of </w:t>
      </w:r>
      <w:r w:rsidR="00C2317B">
        <w:t xml:space="preserve">over 35 </w:t>
      </w:r>
      <w:r>
        <w:t xml:space="preserve">sessions on </w:t>
      </w:r>
      <w:r w:rsidR="00EE01E1">
        <w:t>the latest technology trends for developers, including AI, Advanced Testing, Scaling and other technology challenges.</w:t>
      </w:r>
      <w:bookmarkStart w:id="0" w:name="_GoBack"/>
      <w:bookmarkEnd w:id="0"/>
    </w:p>
    <w:p w14:paraId="77651E6E" w14:textId="262359F8" w:rsidR="00EE01E1" w:rsidRDefault="00165B48" w:rsidP="00165B48">
      <w:pPr>
        <w:pStyle w:val="ListParagraph"/>
        <w:numPr>
          <w:ilvl w:val="0"/>
          <w:numId w:val="3"/>
        </w:numPr>
      </w:pPr>
      <w:r>
        <w:t xml:space="preserve">Conversations </w:t>
      </w:r>
      <w:r w:rsidR="00EE01E1">
        <w:t>centred</w:t>
      </w:r>
      <w:r>
        <w:t xml:space="preserve"> around </w:t>
      </w:r>
      <w:r w:rsidR="00EE01E1">
        <w:t>technologies</w:t>
      </w:r>
      <w:r>
        <w:t xml:space="preserve"> we already use (and some </w:t>
      </w:r>
      <w:proofErr w:type="gramStart"/>
      <w:r>
        <w:t>we’re</w:t>
      </w:r>
      <w:proofErr w:type="gramEnd"/>
      <w:r>
        <w:t xml:space="preserve"> considering), like </w:t>
      </w:r>
      <w:r w:rsidR="00776421" w:rsidRPr="00EA33B5">
        <w:rPr>
          <w:color w:val="BF0028" w:themeColor="accent1" w:themeShade="BF"/>
        </w:rPr>
        <w:t>[Pick which applies to you: TypeScript</w:t>
      </w:r>
      <w:r w:rsidRPr="00EA33B5">
        <w:rPr>
          <w:color w:val="BF0028" w:themeColor="accent1" w:themeShade="BF"/>
        </w:rPr>
        <w:t xml:space="preserve">, </w:t>
      </w:r>
      <w:r w:rsidR="00776421" w:rsidRPr="00EA33B5">
        <w:rPr>
          <w:color w:val="BF0028" w:themeColor="accent1" w:themeShade="BF"/>
        </w:rPr>
        <w:t>Kubernetes, Docker, Azure, Google Cloud</w:t>
      </w:r>
      <w:r w:rsidR="00EE01E1" w:rsidRPr="00EA33B5">
        <w:rPr>
          <w:color w:val="BF0028" w:themeColor="accent1" w:themeShade="BF"/>
        </w:rPr>
        <w:t xml:space="preserve">, AWS, </w:t>
      </w:r>
      <w:r w:rsidR="00776421" w:rsidRPr="00EA33B5">
        <w:rPr>
          <w:color w:val="BF0028" w:themeColor="accent1" w:themeShade="BF"/>
        </w:rPr>
        <w:t xml:space="preserve">Machine Learning, AI, RPA, Security, Rust </w:t>
      </w:r>
      <w:r w:rsidR="00EE01E1" w:rsidRPr="00EA33B5">
        <w:rPr>
          <w:color w:val="BF0028" w:themeColor="accent1" w:themeShade="BF"/>
        </w:rPr>
        <w:t>and Kotlin</w:t>
      </w:r>
      <w:r w:rsidR="00776421" w:rsidRPr="00EA33B5">
        <w:rPr>
          <w:color w:val="BF0028" w:themeColor="accent1" w:themeShade="BF"/>
        </w:rPr>
        <w:t>]</w:t>
      </w:r>
      <w:r>
        <w:t>.</w:t>
      </w:r>
    </w:p>
    <w:p w14:paraId="5D70AED5" w14:textId="35EDA064" w:rsidR="000310D1" w:rsidRDefault="000310D1" w:rsidP="00165B48">
      <w:pPr>
        <w:pStyle w:val="ListParagraph"/>
        <w:numPr>
          <w:ilvl w:val="0"/>
          <w:numId w:val="3"/>
        </w:numPr>
      </w:pPr>
      <w:r>
        <w:t xml:space="preserve">Topics </w:t>
      </w:r>
      <w:r w:rsidR="00901E52">
        <w:t xml:space="preserve">to help us learn </w:t>
      </w:r>
      <w:r>
        <w:t>softer skills, like how to have a healthy team</w:t>
      </w:r>
      <w:r w:rsidR="00776421">
        <w:t xml:space="preserve">, </w:t>
      </w:r>
      <w:r>
        <w:t>increase productivity</w:t>
      </w:r>
      <w:r w:rsidR="00776421">
        <w:t>, explore remote work</w:t>
      </w:r>
      <w:r w:rsidR="00901E52">
        <w:t>,</w:t>
      </w:r>
      <w:r>
        <w:t xml:space="preserve"> and </w:t>
      </w:r>
      <w:r w:rsidR="00A94858">
        <w:t>much</w:t>
      </w:r>
      <w:r w:rsidR="002F5934">
        <w:t>-</w:t>
      </w:r>
      <w:r w:rsidR="00A94858">
        <w:t xml:space="preserve">needed </w:t>
      </w:r>
      <w:r w:rsidR="00776421">
        <w:t>DevOps</w:t>
      </w:r>
      <w:r w:rsidR="00A94858">
        <w:t xml:space="preserve"> talks</w:t>
      </w:r>
      <w:r w:rsidR="00776421">
        <w:t xml:space="preserve"> (there is one about how to safely deploy on a Friday)</w:t>
      </w:r>
      <w:r w:rsidR="00A94858">
        <w:t>!</w:t>
      </w:r>
    </w:p>
    <w:p w14:paraId="564510F9" w14:textId="3D55F968" w:rsidR="00165B48" w:rsidRDefault="00165B48" w:rsidP="00165B48">
      <w:pPr>
        <w:pStyle w:val="ListParagraph"/>
        <w:numPr>
          <w:ilvl w:val="0"/>
          <w:numId w:val="3"/>
        </w:numPr>
      </w:pPr>
      <w:r>
        <w:t xml:space="preserve">Networking with other </w:t>
      </w:r>
      <w:r w:rsidR="00EE01E1">
        <w:t>developers</w:t>
      </w:r>
      <w:r>
        <w:t xml:space="preserve">, </w:t>
      </w:r>
      <w:proofErr w:type="gramStart"/>
      <w:r>
        <w:t>architects</w:t>
      </w:r>
      <w:proofErr w:type="gramEnd"/>
      <w:r>
        <w:t xml:space="preserve"> and </w:t>
      </w:r>
      <w:r w:rsidR="00EE01E1">
        <w:t>experts in</w:t>
      </w:r>
      <w:r w:rsidR="00901E52">
        <w:t xml:space="preserve"> related fields – such as </w:t>
      </w:r>
      <w:proofErr w:type="spellStart"/>
      <w:r w:rsidR="00901E52">
        <w:t>as</w:t>
      </w:r>
      <w:proofErr w:type="spellEnd"/>
      <w:r w:rsidR="00EE01E1">
        <w:t xml:space="preserve"> </w:t>
      </w:r>
      <w:r w:rsidR="00901E52">
        <w:t xml:space="preserve">“agile”, </w:t>
      </w:r>
      <w:r w:rsidR="00776421">
        <w:t xml:space="preserve">database admin </w:t>
      </w:r>
      <w:r w:rsidR="00901E52">
        <w:t>or quality assurance –</w:t>
      </w:r>
      <w:r>
        <w:t xml:space="preserve"> who are tackling some of the same challenges that we are.</w:t>
      </w:r>
    </w:p>
    <w:p w14:paraId="32A910E3" w14:textId="1D81B050" w:rsidR="00165B48" w:rsidRDefault="00165B48" w:rsidP="00165B48">
      <w:r>
        <w:t xml:space="preserve">The conference ticket cost </w:t>
      </w:r>
      <w:r w:rsidR="00C2317B">
        <w:t>start</w:t>
      </w:r>
      <w:r w:rsidR="00E2320B">
        <w:t>s</w:t>
      </w:r>
      <w:r w:rsidR="00C2317B">
        <w:t xml:space="preserve"> at</w:t>
      </w:r>
      <w:r>
        <w:t xml:space="preserve"> </w:t>
      </w:r>
      <w:r w:rsidR="00C2317B" w:rsidRPr="00EA33B5">
        <w:rPr>
          <w:color w:val="BF0028" w:themeColor="accent1" w:themeShade="BF"/>
        </w:rPr>
        <w:t>[Choose applicable: R</w:t>
      </w:r>
      <w:r w:rsidR="00FE0406" w:rsidRPr="00EA33B5">
        <w:rPr>
          <w:color w:val="BF0028" w:themeColor="accent1" w:themeShade="BF"/>
        </w:rPr>
        <w:t xml:space="preserve"> 2222,.75</w:t>
      </w:r>
      <w:r w:rsidR="00C2317B" w:rsidRPr="00EA33B5">
        <w:rPr>
          <w:color w:val="BF0028" w:themeColor="accent1" w:themeShade="BF"/>
        </w:rPr>
        <w:t xml:space="preserve"> for Johannesburg and R</w:t>
      </w:r>
      <w:r w:rsidR="00FE0406" w:rsidRPr="00EA33B5">
        <w:rPr>
          <w:color w:val="BF0028" w:themeColor="accent1" w:themeShade="BF"/>
        </w:rPr>
        <w:t xml:space="preserve"> </w:t>
      </w:r>
      <w:r w:rsidR="00C2317B" w:rsidRPr="00EA33B5">
        <w:rPr>
          <w:color w:val="BF0028" w:themeColor="accent1" w:themeShade="BF"/>
        </w:rPr>
        <w:t>1</w:t>
      </w:r>
      <w:r w:rsidR="00FE0406" w:rsidRPr="00EA33B5">
        <w:rPr>
          <w:color w:val="BF0028" w:themeColor="accent1" w:themeShade="BF"/>
        </w:rPr>
        <w:t>997.50</w:t>
      </w:r>
      <w:r w:rsidR="00C2317B" w:rsidRPr="00EA33B5">
        <w:rPr>
          <w:color w:val="BF0028" w:themeColor="accent1" w:themeShade="BF"/>
        </w:rPr>
        <w:t xml:space="preserve"> for Cape Town]</w:t>
      </w:r>
      <w:r w:rsidR="00A94858">
        <w:t xml:space="preserve">, but there are discounts if we order more than </w:t>
      </w:r>
      <w:r w:rsidR="00FE0406">
        <w:t xml:space="preserve">9 </w:t>
      </w:r>
      <w:r w:rsidR="00A94858">
        <w:t>tickets</w:t>
      </w:r>
      <w:r>
        <w:t xml:space="preserve">. With travel and accommodations </w:t>
      </w:r>
      <w:r w:rsidR="00C2317B">
        <w:t>totalling</w:t>
      </w:r>
      <w:r>
        <w:t xml:space="preserve"> </w:t>
      </w:r>
      <w:r w:rsidRPr="00EA33B5">
        <w:rPr>
          <w:color w:val="BF0028" w:themeColor="accent1" w:themeShade="BF"/>
        </w:rPr>
        <w:t>[fill in cost]</w:t>
      </w:r>
      <w:r>
        <w:t xml:space="preserve">, the all-in cost would be </w:t>
      </w:r>
      <w:r w:rsidRPr="00EA33B5">
        <w:rPr>
          <w:color w:val="BF0028" w:themeColor="accent1" w:themeShade="BF"/>
        </w:rPr>
        <w:t>[total]</w:t>
      </w:r>
      <w:r>
        <w:t xml:space="preserve">. With everything I would learn, that would have a value to the company above and beyond because I could do </w:t>
      </w:r>
      <w:r w:rsidRPr="00EA33B5">
        <w:rPr>
          <w:color w:val="BF0028" w:themeColor="accent1" w:themeShade="BF"/>
        </w:rPr>
        <w:t xml:space="preserve">[fill in some </w:t>
      </w:r>
      <w:r w:rsidR="00C2317B" w:rsidRPr="00EA33B5">
        <w:rPr>
          <w:color w:val="BF0028" w:themeColor="accent1" w:themeShade="BF"/>
        </w:rPr>
        <w:t>development needs</w:t>
      </w:r>
      <w:r w:rsidRPr="00EA33B5">
        <w:rPr>
          <w:color w:val="BF0028" w:themeColor="accent1" w:themeShade="BF"/>
        </w:rPr>
        <w:t>]</w:t>
      </w:r>
      <w:r>
        <w:t xml:space="preserve">, that would save the company </w:t>
      </w:r>
      <w:r w:rsidRPr="00EA33B5">
        <w:rPr>
          <w:color w:val="BF0028" w:themeColor="accent1" w:themeShade="BF"/>
        </w:rPr>
        <w:t>[savings]</w:t>
      </w:r>
      <w:r>
        <w:t xml:space="preserve"> over the next year!</w:t>
      </w:r>
      <w:r w:rsidR="002208F4">
        <w:t xml:space="preserve"> </w:t>
      </w:r>
    </w:p>
    <w:p w14:paraId="77EE5483" w14:textId="0001CF8B" w:rsidR="00165B48" w:rsidRDefault="00165B48" w:rsidP="00165B48">
      <w:r>
        <w:t xml:space="preserve">I hope </w:t>
      </w:r>
      <w:proofErr w:type="gramStart"/>
      <w:r>
        <w:t>you’ll</w:t>
      </w:r>
      <w:proofErr w:type="gramEnd"/>
      <w:r>
        <w:t xml:space="preserve"> agree that </w:t>
      </w:r>
      <w:r w:rsidR="00C2317B">
        <w:t>DevConf</w:t>
      </w:r>
      <w:r>
        <w:t xml:space="preserve"> </w:t>
      </w:r>
      <w:r w:rsidR="00E2320B">
        <w:t>i</w:t>
      </w:r>
      <w:r>
        <w:t xml:space="preserve">s a worthwhile investment for our company and that you’ll approve my attendance at </w:t>
      </w:r>
      <w:r w:rsidR="00C2317B">
        <w:t xml:space="preserve">this important </w:t>
      </w:r>
      <w:r>
        <w:t>event.</w:t>
      </w:r>
    </w:p>
    <w:p w14:paraId="0D2D292B" w14:textId="77777777" w:rsidR="00165B48" w:rsidRDefault="00165B48" w:rsidP="00165B48"/>
    <w:p w14:paraId="1891089A" w14:textId="7DB4CE41" w:rsidR="00165B48" w:rsidRDefault="00165B48" w:rsidP="00165B48">
      <w:r>
        <w:t>Thank</w:t>
      </w:r>
      <w:r w:rsidR="00C2317B">
        <w:t xml:space="preserve"> you</w:t>
      </w:r>
      <w:r>
        <w:t>,</w:t>
      </w:r>
    </w:p>
    <w:p w14:paraId="23FAE6C8" w14:textId="0F03B558" w:rsidR="00111C5D" w:rsidRPr="00EA33B5" w:rsidRDefault="00165B48" w:rsidP="00165B48">
      <w:pPr>
        <w:rPr>
          <w:color w:val="FF0000"/>
          <w:rPrChange w:id="1" w:author="Author">
            <w:rPr/>
          </w:rPrChange>
        </w:rPr>
      </w:pPr>
      <w:r w:rsidRPr="00EA33B5">
        <w:rPr>
          <w:color w:val="FF0000"/>
        </w:rPr>
        <w:t>[Your Name]</w:t>
      </w:r>
    </w:p>
    <w:sectPr w:rsidR="00111C5D" w:rsidRPr="00EA33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B9A545" w14:textId="77777777" w:rsidR="00553B8C" w:rsidRDefault="00553B8C" w:rsidP="00EA33B5">
      <w:pPr>
        <w:spacing w:after="0" w:line="240" w:lineRule="auto"/>
      </w:pPr>
      <w:r>
        <w:separator/>
      </w:r>
    </w:p>
  </w:endnote>
  <w:endnote w:type="continuationSeparator" w:id="0">
    <w:p w14:paraId="3B3DA5B1" w14:textId="77777777" w:rsidR="00553B8C" w:rsidRDefault="00553B8C" w:rsidP="00EA33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0EBB49" w14:textId="77777777" w:rsidR="00553B8C" w:rsidRDefault="00553B8C" w:rsidP="00EA33B5">
      <w:pPr>
        <w:spacing w:after="0" w:line="240" w:lineRule="auto"/>
      </w:pPr>
      <w:r>
        <w:separator/>
      </w:r>
    </w:p>
  </w:footnote>
  <w:footnote w:type="continuationSeparator" w:id="0">
    <w:p w14:paraId="2A69B1FB" w14:textId="77777777" w:rsidR="00553B8C" w:rsidRDefault="00553B8C" w:rsidP="00EA33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32452"/>
    <w:multiLevelType w:val="hybridMultilevel"/>
    <w:tmpl w:val="1EFE384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1E2DE9"/>
    <w:multiLevelType w:val="hybridMultilevel"/>
    <w:tmpl w:val="A6BE3F70"/>
    <w:lvl w:ilvl="0" w:tplc="47DC1464">
      <w:start w:val="1"/>
      <w:numFmt w:val="bullet"/>
      <w:lvlText w:val=""/>
      <w:lvlJc w:val="left"/>
      <w:pPr>
        <w:ind w:left="720" w:hanging="360"/>
      </w:pPr>
      <w:rPr>
        <w:rFonts w:ascii="Wingdings" w:hAnsi="Wingdings" w:hint="default"/>
        <w:color w:val="FF0036" w:themeColor="accent1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4A86F81"/>
    <w:multiLevelType w:val="hybridMultilevel"/>
    <w:tmpl w:val="F264870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5512F4"/>
    <w:multiLevelType w:val="hybridMultilevel"/>
    <w:tmpl w:val="BF104374"/>
    <w:lvl w:ilvl="0" w:tplc="1C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zNDM1MjE1tLQwMDVW0lEKTi0uzszPAykwrgUAyLfJESwAAAA="/>
  </w:docVars>
  <w:rsids>
    <w:rsidRoot w:val="00165B48"/>
    <w:rsid w:val="000310D1"/>
    <w:rsid w:val="00111C5D"/>
    <w:rsid w:val="001655D4"/>
    <w:rsid w:val="00165B48"/>
    <w:rsid w:val="00180D26"/>
    <w:rsid w:val="002208F4"/>
    <w:rsid w:val="002F5934"/>
    <w:rsid w:val="00553B8C"/>
    <w:rsid w:val="00776421"/>
    <w:rsid w:val="00901E52"/>
    <w:rsid w:val="00A94858"/>
    <w:rsid w:val="00B551EA"/>
    <w:rsid w:val="00C2317B"/>
    <w:rsid w:val="00E2320B"/>
    <w:rsid w:val="00EA33B5"/>
    <w:rsid w:val="00EE01E1"/>
    <w:rsid w:val="00FE0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A7E7B9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ZA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B48"/>
  </w:style>
  <w:style w:type="paragraph" w:styleId="Heading1">
    <w:name w:val="heading 1"/>
    <w:basedOn w:val="Normal"/>
    <w:next w:val="Normal"/>
    <w:link w:val="Heading1Char"/>
    <w:uiPriority w:val="9"/>
    <w:qFormat/>
    <w:rsid w:val="00165B48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BF0028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65B48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002C9C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5B4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00B26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65B4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5B4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0B26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65B4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0B26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5B4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80001B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5B4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000B26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5B4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000B26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65B48"/>
    <w:pPr>
      <w:spacing w:after="0" w:line="240" w:lineRule="auto"/>
      <w:contextualSpacing/>
    </w:pPr>
    <w:rPr>
      <w:rFonts w:asciiTheme="majorHAnsi" w:eastAsiaTheme="majorEastAsia" w:hAnsiTheme="majorHAnsi" w:cstheme="majorBidi"/>
      <w:color w:val="FF0036" w:themeColor="accent1"/>
      <w:spacing w:val="-10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5B48"/>
    <w:rPr>
      <w:rFonts w:asciiTheme="majorHAnsi" w:eastAsiaTheme="majorEastAsia" w:hAnsiTheme="majorHAnsi" w:cstheme="majorBidi"/>
      <w:color w:val="FF0036" w:themeColor="accent1"/>
      <w:spacing w:val="-10"/>
      <w:sz w:val="5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65B48"/>
    <w:rPr>
      <w:rFonts w:asciiTheme="majorHAnsi" w:eastAsiaTheme="majorEastAsia" w:hAnsiTheme="majorHAnsi" w:cstheme="majorBidi"/>
      <w:color w:val="BF0028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65B48"/>
    <w:rPr>
      <w:rFonts w:asciiTheme="majorHAnsi" w:eastAsiaTheme="majorEastAsia" w:hAnsiTheme="majorHAnsi" w:cstheme="majorBidi"/>
      <w:color w:val="002C9C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5B48"/>
    <w:rPr>
      <w:rFonts w:asciiTheme="majorHAnsi" w:eastAsiaTheme="majorEastAsia" w:hAnsiTheme="majorHAnsi" w:cstheme="majorBidi"/>
      <w:color w:val="000B26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65B48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5B48"/>
    <w:rPr>
      <w:rFonts w:asciiTheme="majorHAnsi" w:eastAsiaTheme="majorEastAsia" w:hAnsiTheme="majorHAnsi" w:cstheme="majorBidi"/>
      <w:color w:val="000B26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65B48"/>
    <w:rPr>
      <w:rFonts w:asciiTheme="majorHAnsi" w:eastAsiaTheme="majorEastAsia" w:hAnsiTheme="majorHAnsi" w:cstheme="majorBidi"/>
      <w:i/>
      <w:iCs/>
      <w:color w:val="000B26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5B48"/>
    <w:rPr>
      <w:rFonts w:asciiTheme="majorHAnsi" w:eastAsiaTheme="majorEastAsia" w:hAnsiTheme="majorHAnsi" w:cstheme="majorBidi"/>
      <w:i/>
      <w:iCs/>
      <w:color w:val="80001B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5B48"/>
    <w:rPr>
      <w:rFonts w:asciiTheme="majorHAnsi" w:eastAsiaTheme="majorEastAsia" w:hAnsiTheme="majorHAnsi" w:cstheme="majorBidi"/>
      <w:b/>
      <w:bCs/>
      <w:color w:val="000B26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5B48"/>
    <w:rPr>
      <w:rFonts w:asciiTheme="majorHAnsi" w:eastAsiaTheme="majorEastAsia" w:hAnsiTheme="majorHAnsi" w:cstheme="majorBidi"/>
      <w:b/>
      <w:bCs/>
      <w:i/>
      <w:iCs/>
      <w:color w:val="000B26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65B48"/>
    <w:pPr>
      <w:spacing w:line="240" w:lineRule="auto"/>
    </w:pPr>
    <w:rPr>
      <w:b/>
      <w:bCs/>
      <w:smallCaps/>
      <w:color w:val="003ACA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65B48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65B48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165B48"/>
    <w:rPr>
      <w:b/>
      <w:bCs/>
      <w:color w:val="4775E7" w:themeColor="accent4"/>
    </w:rPr>
  </w:style>
  <w:style w:type="character" w:styleId="Emphasis">
    <w:name w:val="Emphasis"/>
    <w:basedOn w:val="DefaultParagraphFont"/>
    <w:uiPriority w:val="20"/>
    <w:qFormat/>
    <w:rsid w:val="00165B48"/>
    <w:rPr>
      <w:i/>
      <w:iCs/>
    </w:rPr>
  </w:style>
  <w:style w:type="paragraph" w:styleId="NoSpacing">
    <w:name w:val="No Spacing"/>
    <w:uiPriority w:val="1"/>
    <w:qFormat/>
    <w:rsid w:val="00165B4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65B48"/>
    <w:pPr>
      <w:spacing w:before="160"/>
      <w:ind w:left="720" w:right="720"/>
    </w:pPr>
    <w:rPr>
      <w:i/>
      <w:iCs/>
      <w:color w:val="002C9C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65B48"/>
    <w:rPr>
      <w:i/>
      <w:iCs/>
      <w:color w:val="002C9C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65B48"/>
    <w:pPr>
      <w:pBdr>
        <w:left w:val="single" w:sz="18" w:space="12" w:color="FF0036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FF0036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65B48"/>
    <w:rPr>
      <w:rFonts w:asciiTheme="majorHAnsi" w:eastAsiaTheme="majorEastAsia" w:hAnsiTheme="majorHAnsi" w:cstheme="majorBidi"/>
      <w:color w:val="FF0036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165B48"/>
    <w:rPr>
      <w:i/>
      <w:iCs/>
      <w:color w:val="002C9C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165B4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65B48"/>
    <w:rPr>
      <w:smallCaps/>
      <w:color w:val="002C9C" w:themeColor="text1" w:themeTint="BF"/>
      <w:u w:val="single" w:color="1255F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65B48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65B48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65B48"/>
    <w:pPr>
      <w:outlineLvl w:val="9"/>
    </w:pPr>
  </w:style>
  <w:style w:type="paragraph" w:styleId="ListParagraph">
    <w:name w:val="List Paragraph"/>
    <w:basedOn w:val="Normal"/>
    <w:uiPriority w:val="34"/>
    <w:qFormat/>
    <w:rsid w:val="00EE01E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901E5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1E5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1E52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1E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1E52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1E5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1E5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A33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3B5"/>
  </w:style>
  <w:style w:type="paragraph" w:styleId="Footer">
    <w:name w:val="footer"/>
    <w:basedOn w:val="Normal"/>
    <w:link w:val="FooterChar"/>
    <w:uiPriority w:val="99"/>
    <w:unhideWhenUsed/>
    <w:rsid w:val="00EA33B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3B5"/>
  </w:style>
  <w:style w:type="paragraph" w:styleId="Revision">
    <w:name w:val="Revision"/>
    <w:hidden/>
    <w:uiPriority w:val="99"/>
    <w:semiHidden/>
    <w:rsid w:val="001655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221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DevConf">
      <a:dk1>
        <a:srgbClr val="000B26"/>
      </a:dk1>
      <a:lt1>
        <a:srgbClr val="FFFFFF"/>
      </a:lt1>
      <a:dk2>
        <a:srgbClr val="000B26"/>
      </a:dk2>
      <a:lt2>
        <a:srgbClr val="FFFFFF"/>
      </a:lt2>
      <a:accent1>
        <a:srgbClr val="FF0036"/>
      </a:accent1>
      <a:accent2>
        <a:srgbClr val="000B26"/>
      </a:accent2>
      <a:accent3>
        <a:srgbClr val="4EA6DC"/>
      </a:accent3>
      <a:accent4>
        <a:srgbClr val="4775E7"/>
      </a:accent4>
      <a:accent5>
        <a:srgbClr val="8971E1"/>
      </a:accent5>
      <a:accent6>
        <a:srgbClr val="D54773"/>
      </a:accent6>
      <a:hlink>
        <a:srgbClr val="FF0036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E2259A-3398-4AAE-9513-ECEFF58CEC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0</Words>
  <Characters>2079</Characters>
  <Application>Microsoft Office Word</Application>
  <DocSecurity>0</DocSecurity>
  <Lines>37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1-29T20:46:00Z</dcterms:created>
  <dcterms:modified xsi:type="dcterms:W3CDTF">2020-01-29T20:50:00Z</dcterms:modified>
</cp:coreProperties>
</file>